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้าไม่นับเรื่อง climate Change หรือการเปลี่ยนแปลงทางสภาพภูมิอากาศที่ปี 20แต่ปัญหาที่เรากำลังจะเจอระยะสั้นอีกไม่ถึง 10 ปีจากนี้ไปก็คือปัญหาวิกฤติประชากรมันจะลามมาจนถึงสถาบันการศึกษามหาวิทยาลัยสถาบันราชภัฏมหาวิทยาลัยราชภัฏราชมงคลรวมไปถึงโลเคชั่นเอาทั้งหลายและกลับ อาชีวะเทคนิค สารพัดช่างอีกในอนาคตอีกไม่นานจำนวนเด็กเกิดใหม่ที่มันน้อยลงแล้วจะขี่เข้ามาในมหาวิทยาลัยก็จะลดลงไปเมื่อสักครู่ผมได้มีโอกาสคุยกับท่านอาจารย์สุวิทย์ก็เลยพูดคุยกันถึงเทคโนโลยีต่าง ๆ ที่เกิดขึ้น AI แล้วก็สงสัยว่าอีกหน่อยจะมีมนุษย์ไปทำไม เพราะว่า AI มันทำได้หมดทุกอย่างอยู่แล้ว แล้วมันก็จะลามไปถึงว่าพอคนเข้ามหาวิทยาลัยน้อย คนทำงานมันก็จะน้อยลงไปน้อยลงไปอีก ตรงกันข้ามกับผู้สูงอายุที่มากขึ้นมากขึ้นทุกวันทุกวันดังนั้นวันนี้ด้วยแรงงานที่น้อยลงกำลังคนทำงานที่น้อยลงจำเป็นอย่างยิ่งครับ พี่ประเทศไทยของเราในระยะสั้นระยะทางนั้นเราจะต้องหากำลังแรงงานหรือว่าศักยภาพผลิตภัณฑ์ภาพโปรดักทิวิตี้ของคนทุก ๆ คนที่อยู่ในสังคมไทยวันนี้อย่างที่ผมได้กลับไปเมื่อสักครู่ว่าคนพิการไม่ได้ต้องการความสงสารเขาต้องการโอกาสตอนนี้เรากำลังจะหยิบยื่นโอกาสแล้วก็จะทำให้พวกเขาเหล่านั้นเป็นทรัพยากรมนุษย์ที่มีคุณค่ารายการที่จะมาผลักดันมิติทุก ๆ มิติของสังคมไทยต้องบอกว่าเครือข่ายนะครับ ทั้งเครือข่ายมหาวิทยาลัยไม่ว่าจะเป็นในภาคเหนือเป็นมชภาคอีสาน มขภาคกลางของเรานะครับ ดีครั้งสวนดุสิตที่สุพรรณบ้านผมเองแล้วกลับมีทั้งเจ้าคุณทหารลาดกระบัง แล้วก็สงขลานครินทร์แล้วก็ต้องขอบคุณครับ เจ้าของสถานที่ใหญ่เลยจุดเริ่มต้นของโครงการนี้ก็คือมจธเริ่มต้นกับเพราะว่าผมเองได้ตั้งแต่วันที่ 10 ตุลาคมกลับปีที่แล้วกลับไปที่กระทรวงก็ได้เรียนท่านปลัดรองปลัดวันนี้มากับเราวันนี้ท่านปลัดติดงานอยู่นะครับผม ขอให้ท่านปลัดไปที่สำนักนายกประชุมท่านนายกก็มีท่านรองปลัดและอธิบดีมาผมบอกผมไม่รีบแต่ว่าขอด่วนสงกรานต์นี้ต้องเกิดให้ได้โชคดีปรับครมครั้งล่าสุดมาผมยังเป็นรัฐมนตรีอยู่นะครับ ผมบอกว่ายังไงเสียโครงการนี้ต้องเกิดตอนที่ผมยังรัฐมนตรีว่าการกระทรวงพมก็โชคดีว่ากลับกทมก่อนแล้วผมยังอยู่ก็เลยได้มีโอกาสมาพูดแถลงข่าวในวันนี้ก็ตอนแรกก็ลุ้นอยู่ว่าอยากจะเป็นรัฐมนตรีกับเขาอยู่หรือไม่แต่วันนี้ครับ เราได้มีโอกาสมาเห็นแล้วมันทำได้จริงแต่การที่จะทำโครงการลักษณะนี้ได้ผู้บริหารของสถานศึกษาของมหาวิทยาลัยแต่ละมหาวิทยาลัย จะต้องเข้าใจถึงบริบทของการที่ไปเอาคนพิการเข้ามาฝึกฝีมือ Imitation โบราณเข้าใจถึงวิถีชีวิตของคนพิการว่าแต่ละย่างก้าวหรือว่าแต่ละเม็ดที่ออกมาจากบ้านเขานั้นมันคือความท้าทายคือการผจญภัยที่จบกันไปแล้วเนี่ยจะเกิดอะไรขึ้นก็ไม่รู้อารยสถาปัตย์ในกรุงเทพฯในประเทศไทยในวันนี้บางครั้งไม่ค่อยเชื่อคนพิการบางครั้งจะทำให้คนพิการไม่ต้องใช้กองทุนคนพิการติดต่อไปไปใช้กองทุนฌาปนกิจand แปลว่าออกมาแล้วเสียชีวิตไปเลยก็มีทางลัดที่ฉันถึง 45 องศาอารยสถาปัตย์ที่มันไม่ได้ตอบโจทย์นั้นวันนี้เรากำลังจะมาเชื้อเชิญสถาบันการศึกษาวันนี้เราเริ่มต้นกันที่6 แผ่นและในอนาคตอันใกล้ผมก็จะไปขอเซ็น MOU กับทางอบตแล้วก็สอนรายการที่จะขยายเครือข่ายของพวกเราเมื่อสักครู่อาจารย์สุวิทย์บอกว่า 10 ปีที่ผ่านมาท่านดีคนพิการเข้าอบรมกว่า 400 คนไปกับเราก็ได้งานการทำไปผมก็มานั่งคิดว่ามีแค่มหาวิทยาลัยเดียวในประเทศไทยของเรามีสถาบันที่มีคุณภาพนับพันนับหมื่นแผ่นทั้งภาครัฐและภาคเอกชนถ้าอย่างเดียวทำได้ 4001 แผ่นจะทำได้สักเท่าไหร่contactเท่าไรจำนวนพี่น้องคนพิการ 2 ล้านกว่าชีวิตในประเทศไทยและนอนความพิการมีดีกรีที่แตกต่างกันไปแต่ไอ้ดีกรีที่แตกต่างกันไปนั้นด้วยเทคโนโลยีพัฒนาการทั้งหลายมันกำลังจะทำให้เส้นแบ่งบาง ๆ ระหว่างความพิการกับความไม่พิการนั้นมันก็ค่อยลดน้อยถอยลงไปสักครู่ก็ได้เห็นการเสาร์อาทิตย์นะครับ เทคโนโลยีหลายอย่างนี่คือสิ่งที่ผมต้องการจะเห็นว่าพี่น้องคนพิการนั้นได้ใช้เทคโนโลยีเหล่านี้แล้วก็มาพัฒนาคุณภาพชีวิตของเขาเองแล้วก็มาพัฒนาสังคมไทยแน่นอนวันนี้ในภาคเอกชนมีกฎหมายมากมายที่บ มาตรา 33 มาตรา 34 กว่าจะจำได้นี่ก็ผมเองก็ปาเข้าไป 7 เดือนพอดีนะครับ ได้ความรู้ใหม่ต้องขอบคุณเพื่อน ๆ รัชกาลกระทรวงกมที่ทำได้ทำให้ผมได้เรียนรู้หลายสิ่งหลายอย่างแล้วก็เอามาประยุกต์ใช้ร่วมกันงั้นวันนี้นะครับ ต้องเปลี่ยนว่าการที่เราจะมาส่งเสริมศักยภาพชีวิตแล้วก็คุณภาพชีวิตของพี่น้องคนพิการนั้นมันจะอยู่ภายใต้ร่มนโยบายใหญ่ของกระทรวงพมเรามีนโยบายเรียกว่า 5 * 5ฝ่าวิกฤตประชากรนโยบายนำข้อเสนอนี้ได้ผ่านการเห็นชอบของคณะรัฐมนตรีแล้วผมเองได้ไปนำเสนอต่อที่ประชุมของคณะกรรมาธิการของสหประชาชาติว่าด้วยการพัฒนาแล้วก็เรื่องของประชากรเมื่ออาทิตย์ที่ผ่านมาโลกยอมรับในแผนนี้ประกันแจ้งแก้ไขปัญหาวิกฤตประชากรที่มันจะกระทบกับทุกภาคส่วนทั้งภาคเอกชนภาครัฐเมื่อสักครู่ผมได้กล่าวไปว่าด้วยประชากรที่น้อยลงคนก็จะเข้ามหาวิทยาลัยพี่น้อยลงคนก็จะมาทำงานได้น้อยลงดังนั้นการที่มหาวิทยาลัยทุกแห่งสถาบันการศึกษา Higher Educationในประเทศไทยเริ่มที่จะเปิดตลาดให้มีคนพิการเข้ามามากขึ้นในอนาคตเมื่อเด็กเข้ามาเรียนในมหาวิทยาลัยน้อยลงแล้วเราจะใช้คนกลุ่มไหนเข้ามาเรียนได้อีกคนพิการแน่นอนเป็นคนสำคัญพี่น้องคนสูงอายุต้องกลับเข้ามาเรียนใหม่ในอนาคตผมคิดว่าเราจะได้เห็นนักศึกษานิสิตในมหาวิทยาลัยพี่ไม่ใช่คนรุ่นใหม่เด็กวัยรุ่นอายุ 10 กว่า 20 ต้น ๆ อีกต่อไปอีกหน่อยเราจะได้เห็นคนอายุ 50 มาอยู่ในมหาวิทยาลัยคนอายุ 60 กว่ามาอยู่ในมหาวิทยาลัยและที่สำคัญคนพิการเข้ามาอยู่ในมหาวิทยาลัยนี่คือการที่เราจะต้องปรับเปลี่ยนไปตามสภาพบริบทของสังคมที่เกิดขึ้นและกระทรวงการพัฒนาสังคมและความมั่นคงของมนุษย์นั้นพร้อมที่จะเป็นแรงกับเพื่อนแล้วก็สนับสนุนการทำงานทุก ๆ อย่างต้องบอกว่ารำคาญกระทรวงคอมเราเองเราเปรียบเสมือนกาวนะครับ ไปติดต่อคนนู้นติดต่อคนนี้แล้วเราก็มาทากาวเชื่อมกันเหมือนอย่างวันนี้เราเป็นกาวมาเชื่อม 6 มหาวิทยาลัยเหนือกลางอีสานใต้ให้มาเชื่อมด้วยกันแล้วก็สร้างเป็นเครือข่ายแล้วก็มาพัฒนาพัฒนาสังคมแล้วก็มาพัฒนาความมั่นคงของมนุษย์ซึ่งมีอยู่หลายมิติเหลือเกินผมต้องขอขอบคุณนะครับ อาจารย์สุวิทย์ขอขอบคุณมหาวิทยาลัยทั้ง 6 แห่งที่ได้ให้เกียรติมาร่วมกันนะครับ ในโครงการนี้แล้วก็หวังเป็นอย่างยิ่งครับ ว่าในอนาคตอันใกล้ทั้ง 6 มหาวิทยาลัยนี้เป็นเหมือนโหนดแล้วก็ขยายความของสงกรานต์ของเราไปตามมหาวิทยาลัยต่าง ๆ ในแต่ละภูมิภาคแล้วส่งผลให้พี่น้องคนพิการได้ไม่ต้องจากบ้านจากถิ่นฐานมาทำงานในกรุงเทพฯอยู่เหนือก็ทำงานภาคเหนืออยู่อีสานก็ทำงานภาคอีสานภาคใต้ก็ทำงานภาคใต้หรือแม้แต่ภาคตะวันออกแล้วเราจะได้มีโอกาสมาเห็นการพัฒนาสังคมได้เห็นความมั่นคงของชีวิตสองพี่น้องคนไทยทั้ง 66 ล้านคนไม่ว่าจะเพศใดไม่ว่าจะอายุเท่าใดไม่ว่าจะสถานะภาพใดเป็นกำลังใจให้กับผู้ปฏิบัติงานทุก ๆ คนนะครับ แล้วก็ขอขอบคุณทั้ง 6 มหาวิทยาลัยอีกครั้งหนึ่งกลับไหนสงกรานต์กันขยายผลเครือข่ายอุดมศึกษาเพื่อการพัฒนาศักยภาพคนพิการการประกอบอาชีพผ่านโมเดลการฝึกอบรมฝึกงานคนพิการชื่อโครงการยาวมากจอดเป็นสิ่งเดียวที่ผมต้องอ่านในนี้นะครับ เพราะว่าอันอื่นเนี่ยรู้แต่ชื่อโครงการยาวมากจำไม่ได้แล้วก็จะส่งพร้อมครับ โดยกรมส่งเสริมและพัฒนาคุณภาพชีวิตคนพิการเรามีกองทุนส่งเสริมและพัฒนาคุณภาพชีวิตคนพิการอยู่รถเยอะมากฉะนั้นขอมาเลยครับ เดี๋ยวผมอนุมัติผมอนุมัติไม่ได้ขออภัยนะครับ ท่านอธิบดีอยู่นี่เดี๋ยวผมไปขอท่านอธิบดีให้นะครับ อยากทำอะไรขอมาทางเรามีแล้วก็ไม่ใช่ตังค์ของเราด้วยเป็นตังค์ของภาคเอกชนจ่ายมาเข้ากองทุนฉะนั้นเรื่องตังค์เรื่องเล็กครับ ไม่ใช่ตังค์ผมใช้เลยลักหลับแล้วก็โครงการต่าง ๆ เหล่านี้เราจะได้เห็นคนพิการที่ไม่ได้ต้องการความสงสารแต่เรากำลังจะหยิบยื่นโอกาสให้กับพวกเขาเหล่านั้นก็หวังเป็นอย่างยิ่งกับสังคมไทยจากนี้ไปเราเดินไปข้างหน้าด้วยกันไม่ว่าจะอายุใดจะ 7 Baby boomer Gen X Gen Y gen cจะเอาฟ้าเดินไปด้วยกันกลับทุกสถานะโดยที่ไม่ทิ้งใครไว้ข้างหลั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 2</dc:title>
  <dc:creator/>
  <cp:keywords/>
  <dcterms:created xsi:type="dcterms:W3CDTF">2024-08-27T09:34:44Z</dcterms:created>
  <dcterms:modified xsi:type="dcterms:W3CDTF">2024-08-27T09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14.02 น.</vt:lpwstr>
  </property>
  <property fmtid="{D5CDD505-2E9C-101B-9397-08002B2CF9AE}" pid="3" name="subtitle">
    <vt:lpwstr/>
  </property>
</Properties>
</file>